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E20D3" w14:textId="124277D4" w:rsidR="00C02BE4" w:rsidRDefault="00C02BE4" w:rsidP="00012238">
      <w:pPr>
        <w:spacing w:after="0"/>
      </w:pPr>
    </w:p>
    <w:p w14:paraId="5DE27C32" w14:textId="1AFBB212" w:rsidR="004A3C9F" w:rsidRDefault="00637085" w:rsidP="00012238">
      <w:pPr>
        <w:spacing w:after="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F982AEB" wp14:editId="7BF29A17">
            <wp:simplePos x="0" y="0"/>
            <wp:positionH relativeFrom="column">
              <wp:posOffset>-41551</wp:posOffset>
            </wp:positionH>
            <wp:positionV relativeFrom="paragraph">
              <wp:posOffset>111816</wp:posOffset>
            </wp:positionV>
            <wp:extent cx="6002796" cy="4385946"/>
            <wp:effectExtent l="19050" t="19050" r="17145" b="14605"/>
            <wp:wrapNone/>
            <wp:docPr id="1226724216" name="Afbeelding 1" descr="Afbeelding met tekst, schermopname, Lettertype, diagram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24216" name="Afbeelding 1" descr="Afbeelding met tekst, schermopname, Lettertype, diagram&#10;&#10;Door AI gegenereerde inhoud is mogelijk onjuis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2796" cy="43859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ECA46" w14:textId="77777777" w:rsidR="004A3C9F" w:rsidRDefault="004A3C9F" w:rsidP="00012238">
      <w:pPr>
        <w:spacing w:after="0"/>
      </w:pPr>
    </w:p>
    <w:p w14:paraId="121E5153" w14:textId="77777777" w:rsidR="004A3C9F" w:rsidRDefault="004A3C9F" w:rsidP="00012238">
      <w:pPr>
        <w:spacing w:after="0"/>
      </w:pPr>
    </w:p>
    <w:p w14:paraId="67E8C023" w14:textId="77777777" w:rsidR="004A3C9F" w:rsidRDefault="004A3C9F" w:rsidP="00012238">
      <w:pPr>
        <w:spacing w:after="0"/>
      </w:pPr>
    </w:p>
    <w:p w14:paraId="672B5C28" w14:textId="77777777" w:rsidR="004A3C9F" w:rsidRDefault="004A3C9F" w:rsidP="00012238">
      <w:pPr>
        <w:spacing w:after="0"/>
      </w:pPr>
    </w:p>
    <w:p w14:paraId="61D9E7EC" w14:textId="77777777" w:rsidR="004A3C9F" w:rsidRDefault="004A3C9F" w:rsidP="00012238">
      <w:pPr>
        <w:spacing w:after="0"/>
      </w:pPr>
    </w:p>
    <w:p w14:paraId="64F29AC1" w14:textId="3D94FF1B" w:rsidR="004A3C9F" w:rsidRPr="00B034F7" w:rsidRDefault="00637085" w:rsidP="00012238">
      <w:pPr>
        <w:spacing w:after="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BDA0DC0" wp14:editId="1CFFF052">
            <wp:simplePos x="0" y="0"/>
            <wp:positionH relativeFrom="column">
              <wp:posOffset>-36195</wp:posOffset>
            </wp:positionH>
            <wp:positionV relativeFrom="paragraph">
              <wp:posOffset>4113447</wp:posOffset>
            </wp:positionV>
            <wp:extent cx="6002796" cy="4385946"/>
            <wp:effectExtent l="19050" t="19050" r="17145" b="14605"/>
            <wp:wrapNone/>
            <wp:docPr id="1774258610" name="Afbeelding 1" descr="Afbeelding met tekst, schermopname, Lettertype, diagram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24216" name="Afbeelding 1" descr="Afbeelding met tekst, schermopname, Lettertype, diagram&#10;&#10;Door AI gegenereerde inhoud is mogelijk onjuis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2796" cy="43859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A3C9F" w:rsidRPr="00B034F7" w:rsidSect="004A3C9F">
      <w:pgSz w:w="11906" w:h="16838"/>
      <w:pgMar w:top="568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EFC9D" w14:textId="77777777" w:rsidR="003A4552" w:rsidRDefault="003A4552" w:rsidP="00E23339">
      <w:pPr>
        <w:spacing w:after="0" w:line="240" w:lineRule="auto"/>
      </w:pPr>
      <w:r>
        <w:separator/>
      </w:r>
    </w:p>
  </w:endnote>
  <w:endnote w:type="continuationSeparator" w:id="0">
    <w:p w14:paraId="2A9CF16A" w14:textId="77777777" w:rsidR="003A4552" w:rsidRDefault="003A4552" w:rsidP="00E23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ublic Sans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Questa Slab">
    <w:altName w:val="Calibri"/>
    <w:panose1 w:val="02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aterlily">
    <w:altName w:val="Calibri"/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D61B1C" w14:textId="77777777" w:rsidR="003A4552" w:rsidRDefault="003A4552" w:rsidP="00E23339">
      <w:pPr>
        <w:spacing w:after="0" w:line="240" w:lineRule="auto"/>
      </w:pPr>
      <w:r>
        <w:separator/>
      </w:r>
    </w:p>
  </w:footnote>
  <w:footnote w:type="continuationSeparator" w:id="0">
    <w:p w14:paraId="08A13B57" w14:textId="77777777" w:rsidR="003A4552" w:rsidRDefault="003A4552" w:rsidP="00E233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7624E5"/>
    <w:multiLevelType w:val="hybridMultilevel"/>
    <w:tmpl w:val="04D6D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5262"/>
    <w:multiLevelType w:val="hybridMultilevel"/>
    <w:tmpl w:val="1238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1353A"/>
    <w:multiLevelType w:val="hybridMultilevel"/>
    <w:tmpl w:val="548CE538"/>
    <w:lvl w:ilvl="0" w:tplc="997EDFCE">
      <w:start w:val="1"/>
      <w:numFmt w:val="decimal"/>
      <w:pStyle w:val="Lijstalinea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2542770">
    <w:abstractNumId w:val="0"/>
  </w:num>
  <w:num w:numId="2" w16cid:durableId="1497265243">
    <w:abstractNumId w:val="1"/>
  </w:num>
  <w:num w:numId="3" w16cid:durableId="10828731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tLAwNTI1MzQ2NjdR0lEKTi0uzszPAykwrAUA6xkbhiwAAAA="/>
  </w:docVars>
  <w:rsids>
    <w:rsidRoot w:val="004A3C9F"/>
    <w:rsid w:val="00007759"/>
    <w:rsid w:val="00011432"/>
    <w:rsid w:val="00012238"/>
    <w:rsid w:val="000207FC"/>
    <w:rsid w:val="000365BF"/>
    <w:rsid w:val="00091856"/>
    <w:rsid w:val="000A5EC7"/>
    <w:rsid w:val="000C1CA0"/>
    <w:rsid w:val="000C6101"/>
    <w:rsid w:val="000D6CF9"/>
    <w:rsid w:val="000F28C4"/>
    <w:rsid w:val="001C07BE"/>
    <w:rsid w:val="001C53AF"/>
    <w:rsid w:val="00265174"/>
    <w:rsid w:val="00282E2B"/>
    <w:rsid w:val="002A16A8"/>
    <w:rsid w:val="002A1A0C"/>
    <w:rsid w:val="002E61FC"/>
    <w:rsid w:val="002F3681"/>
    <w:rsid w:val="00304C66"/>
    <w:rsid w:val="00306FFA"/>
    <w:rsid w:val="00321FF5"/>
    <w:rsid w:val="00391FAE"/>
    <w:rsid w:val="003A308A"/>
    <w:rsid w:val="003A4552"/>
    <w:rsid w:val="003E1BB0"/>
    <w:rsid w:val="00445913"/>
    <w:rsid w:val="00480C07"/>
    <w:rsid w:val="004A3C9F"/>
    <w:rsid w:val="004D4301"/>
    <w:rsid w:val="004E23E4"/>
    <w:rsid w:val="004E4FA0"/>
    <w:rsid w:val="004F71D3"/>
    <w:rsid w:val="005146C4"/>
    <w:rsid w:val="005837B9"/>
    <w:rsid w:val="005920EB"/>
    <w:rsid w:val="005A4A1C"/>
    <w:rsid w:val="005D14E8"/>
    <w:rsid w:val="006110C3"/>
    <w:rsid w:val="00615DC7"/>
    <w:rsid w:val="00637085"/>
    <w:rsid w:val="00642051"/>
    <w:rsid w:val="00651CF2"/>
    <w:rsid w:val="006E43AF"/>
    <w:rsid w:val="00717E25"/>
    <w:rsid w:val="007633D2"/>
    <w:rsid w:val="00776C08"/>
    <w:rsid w:val="00797512"/>
    <w:rsid w:val="007C67FD"/>
    <w:rsid w:val="007E1DE8"/>
    <w:rsid w:val="007F0E33"/>
    <w:rsid w:val="008012D6"/>
    <w:rsid w:val="00811D8E"/>
    <w:rsid w:val="00837F9C"/>
    <w:rsid w:val="0088760E"/>
    <w:rsid w:val="008B03B7"/>
    <w:rsid w:val="008B4636"/>
    <w:rsid w:val="00902500"/>
    <w:rsid w:val="009545E0"/>
    <w:rsid w:val="00991E5B"/>
    <w:rsid w:val="009D16E0"/>
    <w:rsid w:val="009D592C"/>
    <w:rsid w:val="009E061C"/>
    <w:rsid w:val="00A4657E"/>
    <w:rsid w:val="00A47F50"/>
    <w:rsid w:val="00A8038D"/>
    <w:rsid w:val="00AD37FA"/>
    <w:rsid w:val="00AE0543"/>
    <w:rsid w:val="00B00C9D"/>
    <w:rsid w:val="00B034F7"/>
    <w:rsid w:val="00B341B8"/>
    <w:rsid w:val="00B47FB7"/>
    <w:rsid w:val="00B61A24"/>
    <w:rsid w:val="00B83070"/>
    <w:rsid w:val="00B90CB5"/>
    <w:rsid w:val="00BC3B75"/>
    <w:rsid w:val="00BD65C1"/>
    <w:rsid w:val="00BE06C9"/>
    <w:rsid w:val="00C02BE4"/>
    <w:rsid w:val="00C115E3"/>
    <w:rsid w:val="00C22FD6"/>
    <w:rsid w:val="00C3118D"/>
    <w:rsid w:val="00C33B58"/>
    <w:rsid w:val="00C41F55"/>
    <w:rsid w:val="00CC3B80"/>
    <w:rsid w:val="00CD54BA"/>
    <w:rsid w:val="00CD58F9"/>
    <w:rsid w:val="00CE5E2E"/>
    <w:rsid w:val="00CF20BF"/>
    <w:rsid w:val="00D410E9"/>
    <w:rsid w:val="00D4323C"/>
    <w:rsid w:val="00D46B4B"/>
    <w:rsid w:val="00D47067"/>
    <w:rsid w:val="00D57991"/>
    <w:rsid w:val="00D636E5"/>
    <w:rsid w:val="00DB3DE9"/>
    <w:rsid w:val="00DC3E97"/>
    <w:rsid w:val="00DE4FA8"/>
    <w:rsid w:val="00DE5DB4"/>
    <w:rsid w:val="00DE66D7"/>
    <w:rsid w:val="00DF6346"/>
    <w:rsid w:val="00E0707C"/>
    <w:rsid w:val="00E23339"/>
    <w:rsid w:val="00E402D3"/>
    <w:rsid w:val="00E4034D"/>
    <w:rsid w:val="00E92F6B"/>
    <w:rsid w:val="00E96258"/>
    <w:rsid w:val="00E975B8"/>
    <w:rsid w:val="00EC1A85"/>
    <w:rsid w:val="00EC3B43"/>
    <w:rsid w:val="00EC525A"/>
    <w:rsid w:val="00ED6A2D"/>
    <w:rsid w:val="00EF002A"/>
    <w:rsid w:val="00EF41B0"/>
    <w:rsid w:val="00F11FF8"/>
    <w:rsid w:val="00F21518"/>
    <w:rsid w:val="00F43B80"/>
    <w:rsid w:val="00F9665C"/>
    <w:rsid w:val="00F96863"/>
    <w:rsid w:val="00FE07AE"/>
    <w:rsid w:val="00FF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F7A3F"/>
  <w15:chartTrackingRefBased/>
  <w15:docId w15:val="{A82AFC1B-FB53-48BC-BA84-EAE64308F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96258"/>
    <w:rPr>
      <w:rFonts w:ascii="Public Sans" w:hAnsi="Public Sans"/>
    </w:rPr>
  </w:style>
  <w:style w:type="paragraph" w:styleId="Kop1">
    <w:name w:val="heading 1"/>
    <w:basedOn w:val="Standaard"/>
    <w:next w:val="Standaard"/>
    <w:link w:val="Kop1Char"/>
    <w:uiPriority w:val="9"/>
    <w:qFormat/>
    <w:rsid w:val="000A5EC7"/>
    <w:pPr>
      <w:keepNext/>
      <w:keepLines/>
      <w:tabs>
        <w:tab w:val="left" w:pos="2127"/>
      </w:tabs>
      <w:spacing w:before="240" w:after="0"/>
      <w:outlineLvl w:val="0"/>
    </w:pPr>
    <w:rPr>
      <w:rFonts w:ascii="Questa Slab" w:eastAsiaTheme="majorEastAsia" w:hAnsi="Questa Slab" w:cstheme="majorBidi"/>
      <w:color w:val="FF6600"/>
      <w:sz w:val="32"/>
      <w:szCs w:val="32"/>
      <w:lang w:val="en-US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C3118D"/>
    <w:pPr>
      <w:keepNext/>
      <w:keepLines/>
      <w:tabs>
        <w:tab w:val="left" w:pos="2127"/>
      </w:tabs>
      <w:spacing w:before="40" w:after="0"/>
      <w:outlineLvl w:val="1"/>
    </w:pPr>
    <w:rPr>
      <w:rFonts w:ascii="Questa Slab" w:eastAsiaTheme="majorEastAsia" w:hAnsi="Questa Slab" w:cstheme="majorBidi"/>
      <w:color w:val="006699"/>
      <w:sz w:val="26"/>
      <w:szCs w:val="26"/>
      <w:lang w:val="en-US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0A5EC7"/>
    <w:pPr>
      <w:keepNext/>
      <w:keepLines/>
      <w:tabs>
        <w:tab w:val="left" w:pos="2127"/>
      </w:tabs>
      <w:spacing w:before="40" w:after="0"/>
      <w:outlineLvl w:val="2"/>
    </w:pPr>
    <w:rPr>
      <w:rFonts w:ascii="Questa Slab" w:eastAsiaTheme="majorEastAsia" w:hAnsi="Questa Slab" w:cstheme="majorBidi"/>
      <w:color w:val="431C4A"/>
      <w:sz w:val="24"/>
      <w:szCs w:val="24"/>
      <w:lang w:val="en-US"/>
    </w:rPr>
  </w:style>
  <w:style w:type="paragraph" w:styleId="Kop4">
    <w:name w:val="heading 4"/>
    <w:basedOn w:val="Standaard"/>
    <w:next w:val="Standaard"/>
    <w:link w:val="Kop4Char"/>
    <w:uiPriority w:val="9"/>
    <w:unhideWhenUsed/>
    <w:rsid w:val="00EF41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rsid w:val="004A3C9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4A3C9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4A3C9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4A3C9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4A3C9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EF41B0"/>
    <w:pPr>
      <w:spacing w:after="0" w:line="240" w:lineRule="auto"/>
    </w:pPr>
    <w:rPr>
      <w:rFonts w:ascii="Public Sans" w:hAnsi="Public Sans"/>
      <w:lang w:val="en-US"/>
    </w:rPr>
  </w:style>
  <w:style w:type="character" w:customStyle="1" w:styleId="Kop1Char">
    <w:name w:val="Kop 1 Char"/>
    <w:basedOn w:val="Standaardalinea-lettertype"/>
    <w:link w:val="Kop1"/>
    <w:uiPriority w:val="9"/>
    <w:rsid w:val="000A5EC7"/>
    <w:rPr>
      <w:rFonts w:ascii="Questa Slab" w:eastAsiaTheme="majorEastAsia" w:hAnsi="Questa Slab" w:cstheme="majorBidi"/>
      <w:color w:val="FF6600"/>
      <w:sz w:val="32"/>
      <w:szCs w:val="32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C3118D"/>
    <w:rPr>
      <w:rFonts w:ascii="Questa Slab" w:eastAsiaTheme="majorEastAsia" w:hAnsi="Questa Slab" w:cstheme="majorBidi"/>
      <w:color w:val="006699"/>
      <w:sz w:val="26"/>
      <w:szCs w:val="2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0A5EC7"/>
    <w:rPr>
      <w:rFonts w:ascii="Questa Slab" w:eastAsiaTheme="majorEastAsia" w:hAnsi="Questa Slab" w:cstheme="majorBidi"/>
      <w:color w:val="431C4A"/>
      <w:sz w:val="24"/>
      <w:szCs w:val="24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C3118D"/>
    <w:pPr>
      <w:tabs>
        <w:tab w:val="left" w:pos="2127"/>
      </w:tabs>
      <w:spacing w:after="0" w:line="240" w:lineRule="auto"/>
      <w:ind w:right="-567"/>
      <w:contextualSpacing/>
    </w:pPr>
    <w:rPr>
      <w:rFonts w:ascii="Questa Slab" w:eastAsiaTheme="majorEastAsia" w:hAnsi="Questa Slab" w:cstheme="majorBidi"/>
      <w:color w:val="006699"/>
      <w:spacing w:val="-10"/>
      <w:kern w:val="28"/>
      <w:sz w:val="56"/>
      <w:szCs w:val="56"/>
      <w:lang w:val="en-US"/>
    </w:rPr>
  </w:style>
  <w:style w:type="character" w:customStyle="1" w:styleId="TitelChar">
    <w:name w:val="Titel Char"/>
    <w:basedOn w:val="Standaardalinea-lettertype"/>
    <w:link w:val="Titel"/>
    <w:uiPriority w:val="10"/>
    <w:rsid w:val="00C3118D"/>
    <w:rPr>
      <w:rFonts w:ascii="Questa Slab" w:eastAsiaTheme="majorEastAsia" w:hAnsi="Questa Slab" w:cstheme="majorBidi"/>
      <w:color w:val="006699"/>
      <w:spacing w:val="-10"/>
      <w:kern w:val="28"/>
      <w:sz w:val="56"/>
      <w:szCs w:val="56"/>
      <w:lang w:val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F11FF8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F11FF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Lijstalinea">
    <w:name w:val="List Paragraph"/>
    <w:basedOn w:val="Standaard"/>
    <w:uiPriority w:val="34"/>
    <w:qFormat/>
    <w:rsid w:val="00EF41B0"/>
    <w:pPr>
      <w:numPr>
        <w:numId w:val="3"/>
      </w:numPr>
      <w:contextualSpacing/>
    </w:pPr>
  </w:style>
  <w:style w:type="paragraph" w:styleId="Normaalweb">
    <w:name w:val="Normal (Web)"/>
    <w:basedOn w:val="Standaard"/>
    <w:uiPriority w:val="99"/>
    <w:unhideWhenUsed/>
    <w:rsid w:val="00011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Kop4Char">
    <w:name w:val="Kop 4 Char"/>
    <w:basedOn w:val="Standaardalinea-lettertype"/>
    <w:link w:val="Kop4"/>
    <w:uiPriority w:val="9"/>
    <w:rsid w:val="00EF41B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ubtielebenadrukking">
    <w:name w:val="Subtle Emphasis"/>
    <w:basedOn w:val="Standaardalinea-lettertype"/>
    <w:uiPriority w:val="19"/>
    <w:qFormat/>
    <w:rsid w:val="00EF41B0"/>
    <w:rPr>
      <w:i/>
      <w:iCs/>
      <w:color w:val="404040" w:themeColor="text1" w:themeTint="BF"/>
    </w:rPr>
  </w:style>
  <w:style w:type="character" w:styleId="Nadruk">
    <w:name w:val="Emphasis"/>
    <w:basedOn w:val="Standaardalinea-lettertype"/>
    <w:uiPriority w:val="20"/>
    <w:qFormat/>
    <w:rsid w:val="00EF41B0"/>
    <w:rPr>
      <w:i/>
      <w:iCs/>
    </w:rPr>
  </w:style>
  <w:style w:type="paragraph" w:customStyle="1" w:styleId="Brochure">
    <w:name w:val="Brochure"/>
    <w:basedOn w:val="Standaard"/>
    <w:link w:val="BrochureChar"/>
    <w:qFormat/>
    <w:rsid w:val="008B03B7"/>
    <w:pPr>
      <w:spacing w:before="240" w:after="240"/>
    </w:pPr>
    <w:rPr>
      <w:rFonts w:ascii="Waterlily" w:hAnsi="Waterlily"/>
      <w:sz w:val="72"/>
      <w:szCs w:val="72"/>
      <w:lang w:val="en-US"/>
    </w:rPr>
  </w:style>
  <w:style w:type="character" w:customStyle="1" w:styleId="BrochureChar">
    <w:name w:val="Brochure Char"/>
    <w:basedOn w:val="Standaardalinea-lettertype"/>
    <w:link w:val="Brochure"/>
    <w:rsid w:val="008B03B7"/>
    <w:rPr>
      <w:rFonts w:ascii="Waterlily" w:hAnsi="Waterlily"/>
      <w:sz w:val="72"/>
      <w:szCs w:val="72"/>
      <w:lang w:val="en-US"/>
    </w:rPr>
  </w:style>
  <w:style w:type="paragraph" w:styleId="Koptekst">
    <w:name w:val="header"/>
    <w:basedOn w:val="Standaard"/>
    <w:link w:val="KoptekstChar"/>
    <w:uiPriority w:val="99"/>
    <w:unhideWhenUsed/>
    <w:rsid w:val="00E233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23339"/>
    <w:rPr>
      <w:rFonts w:ascii="Public Sans" w:hAnsi="Public Sans"/>
    </w:rPr>
  </w:style>
  <w:style w:type="paragraph" w:styleId="Voettekst">
    <w:name w:val="footer"/>
    <w:basedOn w:val="Standaard"/>
    <w:link w:val="VoettekstChar"/>
    <w:uiPriority w:val="99"/>
    <w:unhideWhenUsed/>
    <w:rsid w:val="00E233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23339"/>
    <w:rPr>
      <w:rFonts w:ascii="Public Sans" w:hAnsi="Public Sans"/>
    </w:rPr>
  </w:style>
  <w:style w:type="character" w:styleId="Tekstvantijdelijkeaanduiding">
    <w:name w:val="Placeholder Text"/>
    <w:basedOn w:val="Standaardalinea-lettertype"/>
    <w:uiPriority w:val="99"/>
    <w:semiHidden/>
    <w:rsid w:val="0088760E"/>
    <w:rPr>
      <w:color w:val="808080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4A3C9F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4A3C9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4A3C9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4A3C9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4A3C9F"/>
    <w:rPr>
      <w:rFonts w:asciiTheme="minorHAnsi" w:eastAsiaTheme="majorEastAsia" w:hAnsiTheme="minorHAnsi" w:cstheme="majorBidi"/>
      <w:color w:val="272727" w:themeColor="text1" w:themeTint="D8"/>
    </w:rPr>
  </w:style>
  <w:style w:type="paragraph" w:styleId="Citaat">
    <w:name w:val="Quote"/>
    <w:basedOn w:val="Standaard"/>
    <w:next w:val="Standaard"/>
    <w:link w:val="CitaatChar"/>
    <w:uiPriority w:val="29"/>
    <w:qFormat/>
    <w:rsid w:val="004A3C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4A3C9F"/>
    <w:rPr>
      <w:rFonts w:ascii="Public Sans" w:hAnsi="Public Sans"/>
      <w:i/>
      <w:iCs/>
      <w:color w:val="404040" w:themeColor="text1" w:themeTint="BF"/>
    </w:rPr>
  </w:style>
  <w:style w:type="character" w:styleId="Intensievebenadrukking">
    <w:name w:val="Intense Emphasis"/>
    <w:basedOn w:val="Standaardalinea-lettertype"/>
    <w:uiPriority w:val="21"/>
    <w:qFormat/>
    <w:rsid w:val="004A3C9F"/>
    <w:rPr>
      <w:i/>
      <w:iCs/>
      <w:color w:val="2E74B5" w:themeColor="accent1" w:themeShade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4A3C9F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4A3C9F"/>
    <w:rPr>
      <w:rFonts w:ascii="Public Sans" w:hAnsi="Public Sans"/>
      <w:i/>
      <w:iCs/>
      <w:color w:val="2E74B5" w:themeColor="accent1" w:themeShade="BF"/>
    </w:rPr>
  </w:style>
  <w:style w:type="character" w:styleId="Intensieveverwijzing">
    <w:name w:val="Intense Reference"/>
    <w:basedOn w:val="Standaardalinea-lettertype"/>
    <w:uiPriority w:val="32"/>
    <w:qFormat/>
    <w:rsid w:val="004A3C9F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63A16-59BC-4320-AFFE-4F3EB3E5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Houtman</dc:creator>
  <cp:keywords/>
  <dc:description/>
  <cp:lastModifiedBy>Stefan Houtman</cp:lastModifiedBy>
  <cp:revision>2</cp:revision>
  <dcterms:created xsi:type="dcterms:W3CDTF">2025-12-23T09:18:00Z</dcterms:created>
  <dcterms:modified xsi:type="dcterms:W3CDTF">2025-12-2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unction">
    <vt:lpwstr>Functie</vt:lpwstr>
  </property>
</Properties>
</file>